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09581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6301B6F7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2E3990E6" w14:textId="77777777" w:rsidR="008832B4" w:rsidRP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</w:p>
    <w:p w14:paraId="3BF6EFD0" w14:textId="70DB1832" w:rsidR="008832B4" w:rsidRP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  <w:r w:rsidRPr="008832B4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Virtual Tour links </w:t>
      </w:r>
    </w:p>
    <w:p w14:paraId="3577CCC0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43994ECB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57AC3694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7262CA48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25AB26B5" w14:textId="04B6C2FB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proofErr w:type="spellStart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HugglePets</w:t>
      </w:r>
      <w:proofErr w:type="spellEnd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re a retail pet store but also offer animal care sessions for </w:t>
      </w:r>
      <w:proofErr w:type="gramStart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chool ,</w:t>
      </w:r>
      <w:proofErr w:type="gramEnd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 sensory aquarium , dog grooming etc – A link to their website is here - </w:t>
      </w:r>
      <w:hyperlink r:id="rId6" w:tgtFrame="_blank" w:history="1">
        <w:r w:rsidRPr="003E09C7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Online Pet Shop - We Stock Everything Your Pet Desires (hugglepets.co.uk)</w:t>
        </w:r>
      </w:hyperlink>
    </w:p>
    <w:p w14:paraId="31F8A8F3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2B7638C9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hey wanted to do some employee Q&amp;A but due to covid social distancing different staff patterns have emailed to say this is not possible.</w:t>
      </w:r>
    </w:p>
    <w:p w14:paraId="716D4DEF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0953BEA4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hey have sent me this - Please see a link below for the Children to click on and navigate around the Pet Store, Community Aquarium and Sensory Activity Centre </w:t>
      </w:r>
    </w:p>
    <w:p w14:paraId="6CC553F2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693257DC" w14:textId="77777777" w:rsidR="003E09C7" w:rsidRPr="003E09C7" w:rsidRDefault="00F645C3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7" w:tgtFrame="_blank" w:history="1">
        <w:r w:rsidR="003E09C7" w:rsidRPr="003E09C7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https://my.matterport.com/show/?m=eEADKjnphCi</w:t>
        </w:r>
      </w:hyperlink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  - This is essentially a virtual visit to </w:t>
      </w:r>
      <w:proofErr w:type="spellStart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HugglePets</w:t>
      </w:r>
      <w:proofErr w:type="spellEnd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. – Could you guys maybe create a treasure hunt worksheet to go with this or something </w:t>
      </w:r>
      <w:proofErr w:type="gramStart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imilar</w:t>
      </w:r>
      <w:proofErr w:type="gramEnd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so they navigate the tour and have to tick off what they see or something along those lines?</w:t>
      </w:r>
    </w:p>
    <w:p w14:paraId="0C3869BE" w14:textId="77777777" w:rsidR="003E09C7" w:rsidRDefault="003E09C7"/>
    <w:sectPr w:rsidR="003E09C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43FA4" w14:textId="77777777" w:rsidR="00F645C3" w:rsidRDefault="00F645C3" w:rsidP="008832B4">
      <w:pPr>
        <w:spacing w:after="0" w:line="240" w:lineRule="auto"/>
      </w:pPr>
      <w:r>
        <w:separator/>
      </w:r>
    </w:p>
  </w:endnote>
  <w:endnote w:type="continuationSeparator" w:id="0">
    <w:p w14:paraId="024C45E5" w14:textId="77777777" w:rsidR="00F645C3" w:rsidRDefault="00F645C3" w:rsidP="00883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C6A9A" w14:textId="77777777" w:rsidR="00F645C3" w:rsidRDefault="00F645C3" w:rsidP="008832B4">
      <w:pPr>
        <w:spacing w:after="0" w:line="240" w:lineRule="auto"/>
      </w:pPr>
      <w:r>
        <w:separator/>
      </w:r>
    </w:p>
  </w:footnote>
  <w:footnote w:type="continuationSeparator" w:id="0">
    <w:p w14:paraId="6457C465" w14:textId="77777777" w:rsidR="00F645C3" w:rsidRDefault="00F645C3" w:rsidP="00883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71059" w14:textId="706EB369" w:rsidR="008832B4" w:rsidRDefault="008832B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2F632F5" wp14:editId="2AA7D5BA">
          <wp:simplePos x="0" y="0"/>
          <wp:positionH relativeFrom="column">
            <wp:posOffset>4143375</wp:posOffset>
          </wp:positionH>
          <wp:positionV relativeFrom="paragraph">
            <wp:posOffset>-201930</wp:posOffset>
          </wp:positionV>
          <wp:extent cx="2261870" cy="1109345"/>
          <wp:effectExtent l="0" t="0" r="5080" b="0"/>
          <wp:wrapTight wrapText="bothSides">
            <wp:wrapPolygon edited="0">
              <wp:start x="0" y="0"/>
              <wp:lineTo x="0" y="21143"/>
              <wp:lineTo x="21467" y="21143"/>
              <wp:lineTo x="2146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AzMjSxMDAwNzFQ0lEKTi0uzszPAykwrAUAnY5kpSwAAAA="/>
  </w:docVars>
  <w:rsids>
    <w:rsidRoot w:val="003E09C7"/>
    <w:rsid w:val="003E09C7"/>
    <w:rsid w:val="008832B4"/>
    <w:rsid w:val="00F64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9513D"/>
  <w15:chartTrackingRefBased/>
  <w15:docId w15:val="{7D7D98E0-D7C8-422C-87AD-DA4BCD09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2B4"/>
  </w:style>
  <w:style w:type="paragraph" w:styleId="Footer">
    <w:name w:val="footer"/>
    <w:basedOn w:val="Normal"/>
    <w:link w:val="FooterChar"/>
    <w:uiPriority w:val="99"/>
    <w:unhideWhenUsed/>
    <w:rsid w:val="00883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2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1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y.matterport.com/show/?m=eEADKjnphC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ugglepets.co.uk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Varela</dc:creator>
  <cp:keywords/>
  <dc:description/>
  <cp:lastModifiedBy>Kelly Dillon</cp:lastModifiedBy>
  <cp:revision>2</cp:revision>
  <dcterms:created xsi:type="dcterms:W3CDTF">2021-04-19T13:03:00Z</dcterms:created>
  <dcterms:modified xsi:type="dcterms:W3CDTF">2021-04-19T13:03:00Z</dcterms:modified>
</cp:coreProperties>
</file>